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Uganda</w:t>
      </w:r>
      <w:r>
        <w:t xml:space="preserve"> </w:t>
      </w:r>
      <w:r>
        <w:t xml:space="preserve">Kampala</w:t>
      </w:r>
    </w:p>
    <w:bookmarkStart w:id="20" w:name="X32b2a8148cbfabb3c5422c6832661d77f2d5551"/>
    <w:p>
      <w:pPr>
        <w:pStyle w:val="Heading1"/>
      </w:pPr>
      <w:r>
        <w:t xml:space="preserve">Cover Letter for Software Engineer Position in Uganda Kampala</w:t>
      </w:r>
    </w:p>
    <w:p>
      <w:pPr>
        <w:pStyle w:val="FirstParagraph"/>
      </w:pPr>
      <w:r>
        <w:t xml:space="preserve">Dear [Hiring Manager's Name],</w:t>
      </w:r>
    </w:p>
    <w:p>
      <w:pPr>
        <w:pStyle w:val="BodyText"/>
      </w:pPr>
      <w:r>
        <w:t xml:space="preserve">I am writing to express my interest in the Software Engineer position at your esteemed organization in Uganda Kampala. As a passionate and skilled software developer with a strong commitment to innovation, I am eager to contribute my expertise to your team while growing professionally within the dynamic tech landscape of Kampala. This opportunity aligns perfectly with my career goals, and I am confident that my technical acumen, problem-solving mindset, and dedication to excellence make me an ideal candidate for this role.</w:t>
      </w:r>
    </w:p>
    <w:p>
      <w:pPr>
        <w:pStyle w:val="BodyText"/>
      </w:pPr>
      <w:r>
        <w:t xml:space="preserve">With [X years] of experience in software development, I have consistently focused on creating scalable solutions that address real-world challenges. My work spans across various industries, from fintech to healthcare and education, where I have played a pivotal role in designing and implementing software systems that enhance efficiency and user experience. In my current role as a Software Engineer at [Current Company Name], I have led projects involving full-stack development, cloud computing, and agile methodologies. These experiences have honed my ability to collaborate with cross-functional teams, deliver high-quality code, and adapt to rapidly evolving technological demands.</w:t>
      </w:r>
    </w:p>
    <w:p>
      <w:pPr>
        <w:pStyle w:val="BodyText"/>
      </w:pPr>
      <w:r>
        <w:t xml:space="preserve">What excites me most about the Software Engineer position in Uganda Kampala is the opportunity to contribute to a region that is witnessing a surge in tech innovation. Kampala has become a hub for startups and digital transformation initiatives, and I am deeply inspired by the potential of local talent to drive impactful change. I have followed several success stories from Ugandan tech companies, such as [mention specific companies or projects if applicable], which reflect the creativity and resilience of the community. My goal is to be part of this movement by leveraging my technical skills to develop solutions that resonate with local needs and global standards.</w:t>
      </w:r>
    </w:p>
    <w:p>
      <w:pPr>
        <w:pStyle w:val="BodyText"/>
      </w:pPr>
      <w:r>
        <w:t xml:space="preserve">As a Software Engineer, I prioritize not only coding but also understanding the broader implications of technology on society. In Uganda Kampala, where access to digital tools can bridge gaps in education and economic opportunity, I aim to design applications that are intuitive, inclusive, and scalable. For instance, during my time at [Previous Company], I collaborated on a mobile app that provided farmers with real-time market data through SMS-based services. This project not only improved livelihoods but also reinforced my belief in the power of technology to empower communities—a value I would bring to your organization.</w:t>
      </w:r>
    </w:p>
    <w:p>
      <w:pPr>
        <w:pStyle w:val="BodyText"/>
      </w:pPr>
      <w:r>
        <w:t xml:space="preserve">My technical proficiency includes expertise in programming languages such as Python, JavaScript, and Java, as well as frameworks like React.js and Django. I am also well-versed in cloud platforms such as AWS and Azure, which enable the deployment of robust and secure applications. Additionally, I have a strong foundation in DevOps practices, including continuous integration/continuous deployment (CI/CD) pipelines, ensuring that software is delivered efficiently and reliably. These skills are complemented by my ability to analyze complex problems and translate them into elegant solutions—a trait I have cultivated through years of hands-on experience.</w:t>
      </w:r>
    </w:p>
    <w:p>
      <w:pPr>
        <w:pStyle w:val="BodyText"/>
      </w:pPr>
      <w:r>
        <w:t xml:space="preserve">What sets me apart is my adaptability and willingness to learn. The field of software engineering is ever-evolving, and I stay updated with the latest trends through online courses, coding challenges, and participation in tech communities. In Uganda Kampala, where the tech ecosystem is still maturing, I see an opportunity to mentor junior developers and share knowledge that can elevate the collective expertise of local teams. I am particularly interested in contributing to open-source projects that address challenges specific to the region, such as improving healthcare access or optimizing supply chain logistics.</w:t>
      </w:r>
    </w:p>
    <w:p>
      <w:pPr>
        <w:pStyle w:val="BodyText"/>
      </w:pPr>
      <w:r>
        <w:t xml:space="preserve">Moreover, my experience working in multicultural environments has equipped me with strong communication and teamwork skills. Whether collaborating with remote teams or presenting solutions to stakeholders, I ensure clarity and alignment. In Uganda Kampala, where collaboration is key to overcoming technical and logistical hurdles, I am confident that my ability to work effectively in diverse settings will add value to your organization.</w:t>
      </w:r>
    </w:p>
    <w:p>
      <w:pPr>
        <w:pStyle w:val="BodyText"/>
      </w:pPr>
      <w:r>
        <w:t xml:space="preserve">I would be thrilled to bring my passion for software engineering and my commitment to making a difference in Uganda Kampala. The opportunity to work with your team would allow me to contribute meaningfully while growing professionally in a region that is poised for technological transformation. I am eager to discuss how my background, skills, and vision align with your company’s goals.</w:t>
      </w:r>
    </w:p>
    <w:p>
      <w:pPr>
        <w:pStyle w:val="BodyText"/>
      </w:pPr>
      <w:r>
        <w:t xml:space="preserve">Thank you for considering my application. I look forward to the possibility of contributing to your team and helping drive innovation in Uganda Kampala. Please feel free to contact me at [your phone number] or [your email address] at your earliest convenience. I am available for an interview at your convenience and am excited about the opportunity to discuss how I can contribute to your organization’s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ftware Engineer Position in Uganda Kampala</dc:title>
  <dc:creator/>
  <dc:language>en</dc:language>
  <cp:keywords/>
  <dcterms:created xsi:type="dcterms:W3CDTF">2026-04-30T08:08:11Z</dcterms:created>
  <dcterms:modified xsi:type="dcterms:W3CDTF">2026-04-30T08:08:11Z</dcterms:modified>
</cp:coreProperties>
</file>

<file path=docProps/custom.xml><?xml version="1.0" encoding="utf-8"?>
<Properties xmlns="http://schemas.openxmlformats.org/officeDocument/2006/custom-properties" xmlns:vt="http://schemas.openxmlformats.org/officeDocument/2006/docPropsVTypes"/>
</file>